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9AD99" w14:textId="61875867" w:rsidR="00D5527A" w:rsidRDefault="00D5527A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3E40B6F" wp14:editId="59A9D683">
                <wp:simplePos x="0" y="0"/>
                <wp:positionH relativeFrom="margin">
                  <wp:posOffset>-662940</wp:posOffset>
                </wp:positionH>
                <wp:positionV relativeFrom="paragraph">
                  <wp:posOffset>1752600</wp:posOffset>
                </wp:positionV>
                <wp:extent cx="7162800" cy="388620"/>
                <wp:effectExtent l="0" t="0" r="19050" b="1143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0" cy="38862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A8CE9" w14:textId="260AF04C" w:rsidR="00D5527A" w:rsidRPr="00D5527A" w:rsidRDefault="00D5527A" w:rsidP="00D5527A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Aim</w:t>
                            </w:r>
                            <w:r w:rsidRPr="00D5527A"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E40B6F" id="Rectangle: Rounded Corners 8" o:spid="_x0000_s1026" style="position:absolute;margin-left:-52.2pt;margin-top:138pt;width:564pt;height:30.6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" filled="f" strokecolor="#1f4d78 [1604]" strokeweight="1pt">
                <v:stroke joinstyle="miter"/>
                <v:textbox>
                  <w:txbxContent>
                    <w:p w14:paraId="46DA8CE9" w14:textId="260AF04C" w:rsidR="00D5527A" w:rsidRPr="00D5527A" w:rsidRDefault="00D5527A" w:rsidP="00D5527A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  <w:r>
                        <w:rPr>
                          <w:b/>
                          <w:color w:val="002060"/>
                          <w:sz w:val="36"/>
                          <w:lang w:val="en-US"/>
                        </w:rPr>
                        <w:t>Aim</w:t>
                      </w:r>
                      <w:r w:rsidRPr="00D5527A">
                        <w:rPr>
                          <w:b/>
                          <w:color w:val="002060"/>
                          <w:sz w:val="36"/>
                          <w:lang w:val="en-US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E371F7" wp14:editId="1A64EF3A">
                <wp:simplePos x="0" y="0"/>
                <wp:positionH relativeFrom="margin">
                  <wp:posOffset>-685800</wp:posOffset>
                </wp:positionH>
                <wp:positionV relativeFrom="paragraph">
                  <wp:posOffset>1219200</wp:posOffset>
                </wp:positionV>
                <wp:extent cx="7162800" cy="396240"/>
                <wp:effectExtent l="0" t="0" r="19050" b="2286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0" cy="39624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1E327F" w14:textId="44F911B8" w:rsidR="00D5527A" w:rsidRPr="00D5527A" w:rsidRDefault="00D5527A" w:rsidP="00D5527A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Activity Name</w:t>
                            </w:r>
                            <w:r w:rsidRPr="00D5527A"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E371F7" id="Rectangle: Rounded Corners 7" o:spid="_x0000_s1027" style="position:absolute;margin-left:-54pt;margin-top:96pt;width:564pt;height:31.2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" filled="f" strokecolor="#1f4d78 [1604]" strokeweight="1pt">
                <v:stroke joinstyle="miter"/>
                <v:textbox>
                  <w:txbxContent>
                    <w:p w14:paraId="251E327F" w14:textId="44F911B8" w:rsidR="00D5527A" w:rsidRPr="00D5527A" w:rsidRDefault="00D5527A" w:rsidP="00D5527A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  <w:r>
                        <w:rPr>
                          <w:b/>
                          <w:color w:val="002060"/>
                          <w:sz w:val="36"/>
                          <w:lang w:val="en-US"/>
                        </w:rPr>
                        <w:t>Activity Name</w:t>
                      </w:r>
                      <w:r w:rsidRPr="00D5527A">
                        <w:rPr>
                          <w:b/>
                          <w:color w:val="002060"/>
                          <w:sz w:val="36"/>
                          <w:lang w:val="en-US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4E68AA4" wp14:editId="0F280F57">
                <wp:simplePos x="0" y="0"/>
                <wp:positionH relativeFrom="margin">
                  <wp:posOffset>2918460</wp:posOffset>
                </wp:positionH>
                <wp:positionV relativeFrom="paragraph">
                  <wp:posOffset>655320</wp:posOffset>
                </wp:positionV>
                <wp:extent cx="3528060" cy="396240"/>
                <wp:effectExtent l="0" t="0" r="15240" b="2286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8060" cy="39624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BDB7F8" w14:textId="1A794BAC" w:rsidR="00D5527A" w:rsidRPr="00D5527A" w:rsidRDefault="00D5527A" w:rsidP="00D5527A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School</w:t>
                            </w:r>
                            <w:r w:rsidRPr="00D5527A"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E68AA4" id="Rectangle: Rounded Corners 6" o:spid="_x0000_s1028" style="position:absolute;margin-left:229.8pt;margin-top:51.6pt;width:277.8pt;height:31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" filled="f" strokecolor="#1f4d78 [1604]" strokeweight="1pt">
                <v:stroke joinstyle="miter"/>
                <v:textbox>
                  <w:txbxContent>
                    <w:p w14:paraId="19BDB7F8" w14:textId="1A794BAC" w:rsidR="00D5527A" w:rsidRPr="00D5527A" w:rsidRDefault="00D5527A" w:rsidP="00D5527A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  <w:r>
                        <w:rPr>
                          <w:b/>
                          <w:color w:val="002060"/>
                          <w:sz w:val="36"/>
                          <w:lang w:val="en-US"/>
                        </w:rPr>
                        <w:t>School</w:t>
                      </w:r>
                      <w:r w:rsidRPr="00D5527A">
                        <w:rPr>
                          <w:b/>
                          <w:color w:val="002060"/>
                          <w:sz w:val="36"/>
                          <w:lang w:val="en-US"/>
                        </w:rPr>
                        <w:t>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1F5BA1" wp14:editId="2245F435">
                <wp:simplePos x="0" y="0"/>
                <wp:positionH relativeFrom="margin">
                  <wp:posOffset>-685800</wp:posOffset>
                </wp:positionH>
                <wp:positionV relativeFrom="paragraph">
                  <wp:posOffset>662940</wp:posOffset>
                </wp:positionV>
                <wp:extent cx="3482340" cy="396240"/>
                <wp:effectExtent l="0" t="0" r="22860" b="228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39624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802AC2" w14:textId="7BFAB91A" w:rsidR="00D5527A" w:rsidRPr="00D5527A" w:rsidRDefault="00D5527A" w:rsidP="00D5527A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  <w:r w:rsidRPr="00D5527A"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  <w:t>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1F5BA1" id="Rectangle: Rounded Corners 5" o:spid="_x0000_s1029" style="position:absolute;margin-left:-54pt;margin-top:52.2pt;width:274.2pt;height:31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" filled="f" strokecolor="#1f4d78 [1604]" strokeweight="1pt">
                <v:stroke joinstyle="miter"/>
                <v:textbox>
                  <w:txbxContent>
                    <w:p w14:paraId="50802AC2" w14:textId="7BFAB91A" w:rsidR="00D5527A" w:rsidRPr="00D5527A" w:rsidRDefault="00D5527A" w:rsidP="00D5527A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  <w:r w:rsidRPr="00D5527A">
                        <w:rPr>
                          <w:b/>
                          <w:color w:val="002060"/>
                          <w:sz w:val="36"/>
                          <w:lang w:val="en-US"/>
                        </w:rPr>
                        <w:t>Name: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D41B3" w:rsidRPr="00E01BA6">
        <w:rPr>
          <w:noProof/>
        </w:rPr>
        <w:drawing>
          <wp:anchor distT="0" distB="0" distL="114300" distR="114300" simplePos="0" relativeHeight="251668480" behindDoc="0" locked="0" layoutInCell="1" allowOverlap="1" wp14:anchorId="29596621" wp14:editId="2057509F">
            <wp:simplePos x="0" y="0"/>
            <wp:positionH relativeFrom="margin">
              <wp:align>center</wp:align>
            </wp:positionH>
            <wp:positionV relativeFrom="paragraph">
              <wp:posOffset>8940338</wp:posOffset>
            </wp:positionV>
            <wp:extent cx="7289800" cy="648189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9800" cy="64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28C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049ADAE" wp14:editId="7C2B9D3F">
                <wp:simplePos x="0" y="0"/>
                <wp:positionH relativeFrom="column">
                  <wp:posOffset>-683895</wp:posOffset>
                </wp:positionH>
                <wp:positionV relativeFrom="paragraph">
                  <wp:posOffset>-749300</wp:posOffset>
                </wp:positionV>
                <wp:extent cx="5838825" cy="1066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106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49ADEB" w14:textId="59F2AA7D" w:rsidR="008D27A6" w:rsidRPr="00C81CE9" w:rsidRDefault="00570A59" w:rsidP="008D27A6">
                            <w:pPr>
                              <w:spacing w:line="0" w:lineRule="atLeast"/>
                              <w:ind w:left="20"/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C81CE9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ACTIVE 30</w:t>
                            </w:r>
                            <w:r w:rsidR="008D27A6" w:rsidRPr="00C81CE9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0C1B6683" w14:textId="5660BBBA" w:rsidR="00E01BA6" w:rsidRDefault="00D5527A" w:rsidP="008D27A6">
                            <w:pPr>
                              <w:spacing w:line="0" w:lineRule="atLeast"/>
                              <w:ind w:left="20"/>
                              <w:rPr>
                                <w:rFonts w:ascii="Arial" w:eastAsia="Arial" w:hAnsi="Arial"/>
                                <w:b/>
                                <w:color w:val="009FDF"/>
                                <w:sz w:val="40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9FDF"/>
                                <w:sz w:val="40"/>
                              </w:rPr>
                              <w:t xml:space="preserve">RESOURCE </w:t>
                            </w:r>
                            <w:r w:rsidR="00570A59">
                              <w:rPr>
                                <w:rFonts w:ascii="Arial" w:eastAsia="Arial" w:hAnsi="Arial"/>
                                <w:b/>
                                <w:color w:val="009FDF"/>
                                <w:sz w:val="40"/>
                              </w:rPr>
                              <w:t>TEMPLATE</w:t>
                            </w:r>
                            <w:r w:rsidR="008D27A6">
                              <w:rPr>
                                <w:rFonts w:ascii="Arial" w:eastAsia="Arial" w:hAnsi="Arial"/>
                                <w:b/>
                                <w:color w:val="009FDF"/>
                                <w:sz w:val="40"/>
                              </w:rPr>
                              <w:t xml:space="preserve"> </w:t>
                            </w:r>
                          </w:p>
                          <w:p w14:paraId="1049ADEC" w14:textId="051B871F" w:rsidR="008D27A6" w:rsidRPr="006A68F2" w:rsidRDefault="008D27A6" w:rsidP="008D27A6">
                            <w:pPr>
                              <w:spacing w:line="0" w:lineRule="atLeast"/>
                              <w:ind w:left="20"/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6A68F2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20</w:t>
                            </w:r>
                            <w:r w:rsidR="00570A59" w:rsidRPr="006A68F2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21</w:t>
                            </w:r>
                            <w:r w:rsidRPr="006A68F2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-</w:t>
                            </w:r>
                            <w:r w:rsidR="004A2A33" w:rsidRPr="006A68F2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2</w:t>
                            </w:r>
                            <w:r w:rsidR="00570A59" w:rsidRPr="006A68F2">
                              <w:rPr>
                                <w:rFonts w:ascii="Californian FB" w:eastAsia="Arial" w:hAnsi="Californian FB"/>
                                <w:b/>
                                <w:color w:val="FFFFFF" w:themeColor="background1"/>
                                <w:sz w:val="40"/>
                              </w:rPr>
                              <w:t>2</w:t>
                            </w:r>
                          </w:p>
                          <w:p w14:paraId="1049ADEE" w14:textId="77777777" w:rsidR="008D27A6" w:rsidRDefault="008D27A6" w:rsidP="008D27A6">
                            <w:pPr>
                              <w:spacing w:line="0" w:lineRule="atLeast"/>
                              <w:ind w:left="20"/>
                              <w:rPr>
                                <w:rFonts w:ascii="Arial" w:eastAsia="Arial" w:hAnsi="Arial"/>
                                <w:b/>
                                <w:color w:val="009FDF"/>
                                <w:sz w:val="40"/>
                              </w:rPr>
                            </w:pPr>
                          </w:p>
                          <w:p w14:paraId="1049ADEF" w14:textId="77777777" w:rsidR="008D27A6" w:rsidRDefault="008D27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9AD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-53.85pt;margin-top:-59pt;width:459.75pt;height:8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" filled="f" stroked="f">
                <v:textbox>
                  <w:txbxContent>
                    <w:p w14:paraId="1049ADEB" w14:textId="59F2AA7D" w:rsidR="008D27A6" w:rsidRPr="00C81CE9" w:rsidRDefault="00570A59" w:rsidP="008D27A6">
                      <w:pPr>
                        <w:spacing w:line="0" w:lineRule="atLeast"/>
                        <w:ind w:left="20"/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</w:pPr>
                      <w:r w:rsidRPr="00C81CE9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ACTIVE 30</w:t>
                      </w:r>
                      <w:r w:rsidR="008D27A6" w:rsidRPr="00C81CE9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 xml:space="preserve"> </w:t>
                      </w:r>
                    </w:p>
                    <w:p w14:paraId="0C1B6683" w14:textId="5660BBBA" w:rsidR="00E01BA6" w:rsidRDefault="00D5527A" w:rsidP="008D27A6">
                      <w:pPr>
                        <w:spacing w:line="0" w:lineRule="atLeast"/>
                        <w:ind w:left="20"/>
                        <w:rPr>
                          <w:rFonts w:ascii="Arial" w:eastAsia="Arial" w:hAnsi="Arial"/>
                          <w:b/>
                          <w:color w:val="009FDF"/>
                          <w:sz w:val="40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9FDF"/>
                          <w:sz w:val="40"/>
                        </w:rPr>
                        <w:t xml:space="preserve">RESOURCE </w:t>
                      </w:r>
                      <w:r w:rsidR="00570A59">
                        <w:rPr>
                          <w:rFonts w:ascii="Arial" w:eastAsia="Arial" w:hAnsi="Arial"/>
                          <w:b/>
                          <w:color w:val="009FDF"/>
                          <w:sz w:val="40"/>
                        </w:rPr>
                        <w:t>TEMPLATE</w:t>
                      </w:r>
                      <w:r w:rsidR="008D27A6">
                        <w:rPr>
                          <w:rFonts w:ascii="Arial" w:eastAsia="Arial" w:hAnsi="Arial"/>
                          <w:b/>
                          <w:color w:val="009FDF"/>
                          <w:sz w:val="40"/>
                        </w:rPr>
                        <w:t xml:space="preserve"> </w:t>
                      </w:r>
                    </w:p>
                    <w:p w14:paraId="1049ADEC" w14:textId="051B871F" w:rsidR="008D27A6" w:rsidRPr="006A68F2" w:rsidRDefault="008D27A6" w:rsidP="008D27A6">
                      <w:pPr>
                        <w:spacing w:line="0" w:lineRule="atLeast"/>
                        <w:ind w:left="20"/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</w:pPr>
                      <w:r w:rsidRPr="006A68F2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20</w:t>
                      </w:r>
                      <w:r w:rsidR="00570A59" w:rsidRPr="006A68F2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21</w:t>
                      </w:r>
                      <w:r w:rsidRPr="006A68F2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-</w:t>
                      </w:r>
                      <w:r w:rsidR="004A2A33" w:rsidRPr="006A68F2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2</w:t>
                      </w:r>
                      <w:r w:rsidR="00570A59" w:rsidRPr="006A68F2">
                        <w:rPr>
                          <w:rFonts w:ascii="Californian FB" w:eastAsia="Arial" w:hAnsi="Californian FB"/>
                          <w:b/>
                          <w:color w:val="FFFFFF" w:themeColor="background1"/>
                          <w:sz w:val="40"/>
                        </w:rPr>
                        <w:t>2</w:t>
                      </w:r>
                    </w:p>
                    <w:p w14:paraId="1049ADEE" w14:textId="77777777" w:rsidR="008D27A6" w:rsidRDefault="008D27A6" w:rsidP="008D27A6">
                      <w:pPr>
                        <w:spacing w:line="0" w:lineRule="atLeast"/>
                        <w:ind w:left="20"/>
                        <w:rPr>
                          <w:rFonts w:ascii="Arial" w:eastAsia="Arial" w:hAnsi="Arial"/>
                          <w:b/>
                          <w:color w:val="009FDF"/>
                          <w:sz w:val="40"/>
                        </w:rPr>
                      </w:pPr>
                    </w:p>
                    <w:p w14:paraId="1049ADEF" w14:textId="77777777" w:rsidR="008D27A6" w:rsidRDefault="008D27A6"/>
                  </w:txbxContent>
                </v:textbox>
              </v:shape>
            </w:pict>
          </mc:Fallback>
        </mc:AlternateContent>
      </w:r>
      <w:r w:rsidR="00E01BA6">
        <w:rPr>
          <w:noProof/>
        </w:rPr>
        <w:drawing>
          <wp:anchor distT="0" distB="0" distL="114300" distR="114300" simplePos="0" relativeHeight="251669504" behindDoc="0" locked="0" layoutInCell="1" allowOverlap="1" wp14:anchorId="4DA7336C" wp14:editId="38AA2874">
            <wp:simplePos x="0" y="0"/>
            <wp:positionH relativeFrom="margin">
              <wp:posOffset>3801110</wp:posOffset>
            </wp:positionH>
            <wp:positionV relativeFrom="paragraph">
              <wp:posOffset>-769620</wp:posOffset>
            </wp:positionV>
            <wp:extent cx="2455333" cy="1045129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333" cy="1045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A59" w:rsidRPr="00570A59">
        <w:rPr>
          <w:noProof/>
        </w:rPr>
        <mc:AlternateContent>
          <mc:Choice Requires="wps">
            <w:drawing>
              <wp:anchor distT="0" distB="0" distL="114300" distR="114300" simplePos="0" relativeHeight="251652095" behindDoc="0" locked="0" layoutInCell="1" allowOverlap="1" wp14:anchorId="6A72E969" wp14:editId="0ED0D9B5">
                <wp:simplePos x="0" y="0"/>
                <wp:positionH relativeFrom="page">
                  <wp:align>left</wp:align>
                </wp:positionH>
                <wp:positionV relativeFrom="paragraph">
                  <wp:posOffset>-914189</wp:posOffset>
                </wp:positionV>
                <wp:extent cx="7535333" cy="1337734"/>
                <wp:effectExtent l="0" t="0" r="8890" b="0"/>
                <wp:wrapNone/>
                <wp:docPr id="10" name="Rectangle 4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5333" cy="1337734"/>
                        </a:xfrm>
                        <a:prstGeom prst="rect">
                          <a:avLst/>
                        </a:prstGeom>
                        <a:solidFill>
                          <a:srgbClr val="4D227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CCCE9" id="Rectangle 4" o:spid="_x0000_s1026" style="position:absolute;margin-left:0;margin-top:-1in;width:593.35pt;height:105.35pt;z-index:25165209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" fillcolor="#4d2279" stroked="f" strokeweight="1pt">
                <w10:wrap anchorx="page"/>
              </v:rect>
            </w:pict>
          </mc:Fallback>
        </mc:AlternateContent>
      </w:r>
    </w:p>
    <w:p w14:paraId="4A001175" w14:textId="77777777" w:rsidR="00D5527A" w:rsidRPr="00D5527A" w:rsidRDefault="00D5527A" w:rsidP="00D5527A"/>
    <w:p w14:paraId="4C10AE33" w14:textId="77777777" w:rsidR="00D5527A" w:rsidRPr="00D5527A" w:rsidRDefault="00D5527A" w:rsidP="00D5527A"/>
    <w:p w14:paraId="5AA3AB3B" w14:textId="77777777" w:rsidR="00D5527A" w:rsidRPr="00D5527A" w:rsidRDefault="00D5527A" w:rsidP="00D5527A"/>
    <w:p w14:paraId="3E862489" w14:textId="77777777" w:rsidR="00D5527A" w:rsidRPr="00D5527A" w:rsidRDefault="00D5527A" w:rsidP="00D5527A"/>
    <w:p w14:paraId="63B0D473" w14:textId="77777777" w:rsidR="00D5527A" w:rsidRPr="00D5527A" w:rsidRDefault="00D5527A" w:rsidP="00D5527A"/>
    <w:p w14:paraId="6D5933BD" w14:textId="77777777" w:rsidR="00D5527A" w:rsidRPr="00D5527A" w:rsidRDefault="00D5527A" w:rsidP="00D5527A"/>
    <w:p w14:paraId="59107E74" w14:textId="77777777" w:rsidR="00D5527A" w:rsidRPr="00D5527A" w:rsidRDefault="00D5527A" w:rsidP="00D5527A"/>
    <w:p w14:paraId="0E2274C8" w14:textId="77777777" w:rsidR="00D5527A" w:rsidRPr="00D5527A" w:rsidRDefault="00D5527A" w:rsidP="00D5527A"/>
    <w:p w14:paraId="6618BF82" w14:textId="77777777" w:rsidR="00D5527A" w:rsidRPr="00D5527A" w:rsidRDefault="00D5527A" w:rsidP="00D5527A"/>
    <w:p w14:paraId="376C15D5" w14:textId="77777777" w:rsidR="00D5527A" w:rsidRPr="00D5527A" w:rsidRDefault="00D5527A" w:rsidP="00D5527A"/>
    <w:p w14:paraId="18E3304E" w14:textId="77777777" w:rsidR="00D5527A" w:rsidRPr="00D5527A" w:rsidRDefault="00D5527A" w:rsidP="00D5527A"/>
    <w:p w14:paraId="27A7376F" w14:textId="3FC8E505" w:rsidR="00D5527A" w:rsidRPr="00D5527A" w:rsidRDefault="00D5527A" w:rsidP="00D5527A"/>
    <w:p w14:paraId="705EE2BC" w14:textId="70C41318" w:rsidR="00D5527A" w:rsidRPr="00D5527A" w:rsidRDefault="00D5527A" w:rsidP="00D5527A"/>
    <w:p w14:paraId="00A5D0DD" w14:textId="4096307E" w:rsidR="00D5527A" w:rsidRDefault="002369C9" w:rsidP="00D5527A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3962F7" wp14:editId="307BF6A6">
                <wp:simplePos x="0" y="0"/>
                <wp:positionH relativeFrom="margin">
                  <wp:posOffset>-677333</wp:posOffset>
                </wp:positionH>
                <wp:positionV relativeFrom="paragraph">
                  <wp:posOffset>149436</wp:posOffset>
                </wp:positionV>
                <wp:extent cx="7162800" cy="4741333"/>
                <wp:effectExtent l="0" t="0" r="19050" b="2159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0" cy="4741333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DB755C" w14:textId="7165DE4E" w:rsidR="002369C9" w:rsidRPr="00D5527A" w:rsidRDefault="002369C9" w:rsidP="002369C9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3962F7" id="Rectangle: Rounded Corners 12" o:spid="_x0000_s1031" style="position:absolute;margin-left:-53.35pt;margin-top:11.75pt;width:564pt;height:373.3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" filled="f" strokecolor="#1f4d78 [1604]" strokeweight="1pt">
                <v:stroke joinstyle="miter"/>
                <v:textbox>
                  <w:txbxContent>
                    <w:p w14:paraId="05DB755C" w14:textId="7165DE4E" w:rsidR="002369C9" w:rsidRPr="00D5527A" w:rsidRDefault="002369C9" w:rsidP="002369C9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858AC74" w14:textId="6874F769" w:rsidR="00D5527A" w:rsidRDefault="009D5EBC" w:rsidP="00D5527A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1070" behindDoc="0" locked="0" layoutInCell="1" allowOverlap="1" wp14:anchorId="6A447459" wp14:editId="0DE9B0FF">
                <wp:simplePos x="0" y="0"/>
                <wp:positionH relativeFrom="column">
                  <wp:posOffset>-586740</wp:posOffset>
                </wp:positionH>
                <wp:positionV relativeFrom="paragraph">
                  <wp:posOffset>5233670</wp:posOffset>
                </wp:positionV>
                <wp:extent cx="6812280" cy="1158240"/>
                <wp:effectExtent l="0" t="0" r="7620" b="381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2280" cy="1158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C61F57" w14:textId="26D5855A" w:rsidR="009D5EBC" w:rsidRPr="00BF7F09" w:rsidRDefault="009D5EBC" w:rsidP="009D5EB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an you write down a warm up, cool down or personal challenge link to your game that people can try at hom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4745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2" type="#_x0000_t202" style="position:absolute;margin-left:-46.2pt;margin-top:412.1pt;width:536.4pt;height:91.2pt;z-index:2516510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" fillcolor="white [3201]" stroked="f" strokeweight=".5pt">
                <v:textbox>
                  <w:txbxContent>
                    <w:p w14:paraId="3CC61F57" w14:textId="26D5855A" w:rsidR="009D5EBC" w:rsidRPr="00BF7F09" w:rsidRDefault="009D5EBC" w:rsidP="009D5EB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an you write down a warm up, cool down or personal challenge link to your game that people can try at home: </w:t>
                      </w:r>
                    </w:p>
                  </w:txbxContent>
                </v:textbox>
              </v:shape>
            </w:pict>
          </mc:Fallback>
        </mc:AlternateContent>
      </w:r>
      <w:r w:rsidRPr="00A532D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71A38AC" wp14:editId="4950907E">
                <wp:simplePos x="0" y="0"/>
                <wp:positionH relativeFrom="margin">
                  <wp:posOffset>1031875</wp:posOffset>
                </wp:positionH>
                <wp:positionV relativeFrom="paragraph">
                  <wp:posOffset>4989830</wp:posOffset>
                </wp:positionV>
                <wp:extent cx="4122420" cy="3505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24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01D88D" w14:textId="68B789DE" w:rsidR="00A532D8" w:rsidRPr="009D5EBC" w:rsidRDefault="00C77CEA" w:rsidP="00A532D8">
                            <w:pPr>
                              <w:jc w:val="center"/>
                              <w:rPr>
                                <w:b/>
                                <w:color w:val="002060"/>
                                <w:sz w:val="32"/>
                                <w:szCs w:val="96"/>
                                <w:lang w:val="en-US"/>
                              </w:rPr>
                            </w:pPr>
                            <w:r w:rsidRPr="009D5EBC">
                              <w:rPr>
                                <w:b/>
                                <w:color w:val="002060"/>
                                <w:sz w:val="32"/>
                                <w:szCs w:val="96"/>
                                <w:lang w:val="en-US"/>
                              </w:rPr>
                              <w:t xml:space="preserve">Warm Up / </w:t>
                            </w:r>
                            <w:r w:rsidR="00A532D8" w:rsidRPr="009D5EBC">
                              <w:rPr>
                                <w:b/>
                                <w:color w:val="002060"/>
                                <w:sz w:val="32"/>
                                <w:szCs w:val="96"/>
                                <w:lang w:val="en-US"/>
                              </w:rPr>
                              <w:t>Cool Down</w:t>
                            </w:r>
                            <w:r w:rsidR="009D5EBC" w:rsidRPr="009D5EBC">
                              <w:rPr>
                                <w:b/>
                                <w:color w:val="002060"/>
                                <w:sz w:val="32"/>
                                <w:szCs w:val="96"/>
                                <w:lang w:val="en-US"/>
                              </w:rPr>
                              <w:t xml:space="preserve"> / Personal Challenge:</w:t>
                            </w:r>
                          </w:p>
                          <w:p w14:paraId="3ADD5D8F" w14:textId="77777777" w:rsidR="00A532D8" w:rsidRDefault="00A532D8" w:rsidP="00A532D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A38AC" id="Text Box 3" o:spid="_x0000_s1033" type="#_x0000_t202" style="position:absolute;margin-left:81.25pt;margin-top:392.9pt;width:324.6pt;height:27.6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" filled="f" stroked="f" strokeweight=".5pt">
                <v:textbox>
                  <w:txbxContent>
                    <w:p w14:paraId="2D01D88D" w14:textId="68B789DE" w:rsidR="00A532D8" w:rsidRPr="009D5EBC" w:rsidRDefault="00C77CEA" w:rsidP="00A532D8">
                      <w:pPr>
                        <w:jc w:val="center"/>
                        <w:rPr>
                          <w:b/>
                          <w:color w:val="002060"/>
                          <w:sz w:val="32"/>
                          <w:szCs w:val="96"/>
                          <w:lang w:val="en-US"/>
                        </w:rPr>
                      </w:pPr>
                      <w:r w:rsidRPr="009D5EBC">
                        <w:rPr>
                          <w:b/>
                          <w:color w:val="002060"/>
                          <w:sz w:val="32"/>
                          <w:szCs w:val="96"/>
                          <w:lang w:val="en-US"/>
                        </w:rPr>
                        <w:t xml:space="preserve">Warm Up / </w:t>
                      </w:r>
                      <w:r w:rsidR="00A532D8" w:rsidRPr="009D5EBC">
                        <w:rPr>
                          <w:b/>
                          <w:color w:val="002060"/>
                          <w:sz w:val="32"/>
                          <w:szCs w:val="96"/>
                          <w:lang w:val="en-US"/>
                        </w:rPr>
                        <w:t>Cool Down</w:t>
                      </w:r>
                      <w:r w:rsidR="009D5EBC" w:rsidRPr="009D5EBC">
                        <w:rPr>
                          <w:b/>
                          <w:color w:val="002060"/>
                          <w:sz w:val="32"/>
                          <w:szCs w:val="96"/>
                          <w:lang w:val="en-US"/>
                        </w:rPr>
                        <w:t xml:space="preserve"> / Personal Challenge:</w:t>
                      </w:r>
                    </w:p>
                    <w:p w14:paraId="3ADD5D8F" w14:textId="77777777" w:rsidR="00A532D8" w:rsidRDefault="00A532D8" w:rsidP="00A532D8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C85BBFB" wp14:editId="1C8A19E0">
                <wp:simplePos x="0" y="0"/>
                <wp:positionH relativeFrom="column">
                  <wp:posOffset>3025140</wp:posOffset>
                </wp:positionH>
                <wp:positionV relativeFrom="paragraph">
                  <wp:posOffset>1888490</wp:posOffset>
                </wp:positionV>
                <wp:extent cx="3276600" cy="2354580"/>
                <wp:effectExtent l="0" t="0" r="19050" b="266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23545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67AFE3" w14:textId="5EB9CB6F" w:rsidR="009D5EBC" w:rsidRDefault="009D5EBC" w:rsidP="009D5EB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ow can you adapt the activity / game to play at home? </w:t>
                            </w:r>
                          </w:p>
                          <w:p w14:paraId="17F6CB7C" w14:textId="71E924BE" w:rsidR="009D5EBC" w:rsidRDefault="009D5EBC" w:rsidP="009D5EB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8337EEB" w14:textId="4F436077" w:rsidR="009D5EBC" w:rsidRP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D5EBC">
                              <w:rPr>
                                <w:b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pace - </w:t>
                            </w:r>
                          </w:p>
                          <w:p w14:paraId="7D06D659" w14:textId="77777777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3B430F6B" w14:textId="77777777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78761E17" w14:textId="25345008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D5EBC">
                              <w:rPr>
                                <w:b/>
                                <w:lang w:val="en-US"/>
                              </w:rPr>
                              <w:t>T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ask - </w:t>
                            </w:r>
                            <w:r w:rsidRPr="009D5EBC">
                              <w:rPr>
                                <w:b/>
                                <w:lang w:val="en-US"/>
                              </w:rPr>
                              <w:br/>
                            </w:r>
                          </w:p>
                          <w:p w14:paraId="086D3FD8" w14:textId="77777777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73A73F54" w14:textId="457028DD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D5EBC">
                              <w:rPr>
                                <w:b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quipment - </w:t>
                            </w:r>
                            <w:r w:rsidRPr="009D5EBC">
                              <w:rPr>
                                <w:b/>
                                <w:lang w:val="en-US"/>
                              </w:rPr>
                              <w:br/>
                            </w:r>
                          </w:p>
                          <w:p w14:paraId="0996AD7E" w14:textId="77777777" w:rsid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</w:p>
                          <w:p w14:paraId="3E627701" w14:textId="78293D6C" w:rsidR="009D5EBC" w:rsidRPr="009D5EBC" w:rsidRDefault="009D5EBC" w:rsidP="009D5EBC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D5EBC">
                              <w:rPr>
                                <w:b/>
                                <w:lang w:val="en-US"/>
                              </w:rPr>
                              <w:t>P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eople - </w:t>
                            </w:r>
                          </w:p>
                          <w:p w14:paraId="2BD35D4D" w14:textId="77777777" w:rsidR="009D5EBC" w:rsidRDefault="009D5EBC" w:rsidP="009D5EB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AF1189" w14:textId="77777777" w:rsidR="009D5EBC" w:rsidRPr="00BF7F09" w:rsidRDefault="009D5EBC" w:rsidP="009D5EB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5BBFB" id="Text Box 11" o:spid="_x0000_s1034" type="#_x0000_t202" style="position:absolute;margin-left:238.2pt;margin-top:148.7pt;width:258pt;height:185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" fillcolor="white [3201]" strokecolor="#4472c4 [3208]" strokeweight="1pt">
                <v:textbox>
                  <w:txbxContent>
                    <w:p w14:paraId="3367AFE3" w14:textId="5EB9CB6F" w:rsidR="009D5EBC" w:rsidRDefault="009D5EBC" w:rsidP="009D5EB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ow can you adapt the activity / game to play at home? </w:t>
                      </w:r>
                    </w:p>
                    <w:p w14:paraId="17F6CB7C" w14:textId="71E924BE" w:rsidR="009D5EBC" w:rsidRDefault="009D5EBC" w:rsidP="009D5EBC">
                      <w:pPr>
                        <w:rPr>
                          <w:lang w:val="en-US"/>
                        </w:rPr>
                      </w:pPr>
                    </w:p>
                    <w:p w14:paraId="18337EEB" w14:textId="4F436077" w:rsidR="009D5EBC" w:rsidRP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  <w:r w:rsidRPr="009D5EBC">
                        <w:rPr>
                          <w:b/>
                          <w:lang w:val="en-US"/>
                        </w:rPr>
                        <w:t>S</w:t>
                      </w:r>
                      <w:r>
                        <w:rPr>
                          <w:b/>
                          <w:lang w:val="en-US"/>
                        </w:rPr>
                        <w:t xml:space="preserve">pace - </w:t>
                      </w:r>
                    </w:p>
                    <w:p w14:paraId="7D06D659" w14:textId="77777777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</w:p>
                    <w:p w14:paraId="3B430F6B" w14:textId="77777777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</w:p>
                    <w:p w14:paraId="78761E17" w14:textId="25345008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  <w:r w:rsidRPr="009D5EBC">
                        <w:rPr>
                          <w:b/>
                          <w:lang w:val="en-US"/>
                        </w:rPr>
                        <w:t>T</w:t>
                      </w:r>
                      <w:r>
                        <w:rPr>
                          <w:b/>
                          <w:lang w:val="en-US"/>
                        </w:rPr>
                        <w:t xml:space="preserve">ask - </w:t>
                      </w:r>
                      <w:r w:rsidRPr="009D5EBC">
                        <w:rPr>
                          <w:b/>
                          <w:lang w:val="en-US"/>
                        </w:rPr>
                        <w:br/>
                      </w:r>
                    </w:p>
                    <w:p w14:paraId="086D3FD8" w14:textId="77777777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</w:p>
                    <w:p w14:paraId="73A73F54" w14:textId="457028DD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  <w:r w:rsidRPr="009D5EBC">
                        <w:rPr>
                          <w:b/>
                          <w:lang w:val="en-US"/>
                        </w:rPr>
                        <w:t>E</w:t>
                      </w:r>
                      <w:r>
                        <w:rPr>
                          <w:b/>
                          <w:lang w:val="en-US"/>
                        </w:rPr>
                        <w:t xml:space="preserve">quipment - </w:t>
                      </w:r>
                      <w:r w:rsidRPr="009D5EBC">
                        <w:rPr>
                          <w:b/>
                          <w:lang w:val="en-US"/>
                        </w:rPr>
                        <w:br/>
                      </w:r>
                    </w:p>
                    <w:p w14:paraId="0996AD7E" w14:textId="77777777" w:rsid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</w:p>
                    <w:p w14:paraId="3E627701" w14:textId="78293D6C" w:rsidR="009D5EBC" w:rsidRPr="009D5EBC" w:rsidRDefault="009D5EBC" w:rsidP="009D5EBC">
                      <w:pPr>
                        <w:rPr>
                          <w:b/>
                          <w:lang w:val="en-US"/>
                        </w:rPr>
                      </w:pPr>
                      <w:r w:rsidRPr="009D5EBC">
                        <w:rPr>
                          <w:b/>
                          <w:lang w:val="en-US"/>
                        </w:rPr>
                        <w:t>P</w:t>
                      </w:r>
                      <w:r>
                        <w:rPr>
                          <w:b/>
                          <w:lang w:val="en-US"/>
                        </w:rPr>
                        <w:t xml:space="preserve">eople - </w:t>
                      </w:r>
                    </w:p>
                    <w:p w14:paraId="2BD35D4D" w14:textId="77777777" w:rsidR="009D5EBC" w:rsidRDefault="009D5EBC" w:rsidP="009D5EBC">
                      <w:pPr>
                        <w:rPr>
                          <w:lang w:val="en-US"/>
                        </w:rPr>
                      </w:pPr>
                    </w:p>
                    <w:p w14:paraId="66AF1189" w14:textId="77777777" w:rsidR="009D5EBC" w:rsidRPr="00BF7F09" w:rsidRDefault="009D5EBC" w:rsidP="009D5EB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7F09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FC3A8F" wp14:editId="2D87FD62">
                <wp:simplePos x="0" y="0"/>
                <wp:positionH relativeFrom="column">
                  <wp:posOffset>-396240</wp:posOffset>
                </wp:positionH>
                <wp:positionV relativeFrom="paragraph">
                  <wp:posOffset>562610</wp:posOffset>
                </wp:positionV>
                <wp:extent cx="3276600" cy="38481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38481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750659" w14:textId="60945AC9" w:rsidR="00BF7F09" w:rsidRDefault="00BF7F0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nstructions: </w:t>
                            </w:r>
                          </w:p>
                          <w:p w14:paraId="78FD8248" w14:textId="10863D1A" w:rsidR="00BF7F09" w:rsidRDefault="00BF7F0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ow many people do you need? How to play the activity / game? What are the rules (including diagrams)? </w:t>
                            </w:r>
                          </w:p>
                          <w:p w14:paraId="448FABDA" w14:textId="56C0B45E" w:rsidR="00BF7F09" w:rsidRDefault="00BF7F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9D462C0" w14:textId="77777777" w:rsidR="00BF7F09" w:rsidRPr="00BF7F09" w:rsidRDefault="00BF7F0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C3A8F" id="Text Box 1" o:spid="_x0000_s1035" type="#_x0000_t202" style="position:absolute;margin-left:-31.2pt;margin-top:44.3pt;width:258pt;height:30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" fillcolor="white [3201]" strokecolor="#4472c4 [3208]" strokeweight="1pt">
                <v:textbox>
                  <w:txbxContent>
                    <w:p w14:paraId="5D750659" w14:textId="60945AC9" w:rsidR="00BF7F09" w:rsidRDefault="00BF7F0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nstructions: </w:t>
                      </w:r>
                    </w:p>
                    <w:p w14:paraId="78FD8248" w14:textId="10863D1A" w:rsidR="00BF7F09" w:rsidRDefault="00BF7F0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ow many people do you need? How to play the activity / game? What are the rules (including diagrams)? </w:t>
                      </w:r>
                    </w:p>
                    <w:p w14:paraId="448FABDA" w14:textId="56C0B45E" w:rsidR="00BF7F09" w:rsidRDefault="00BF7F09">
                      <w:pPr>
                        <w:rPr>
                          <w:lang w:val="en-US"/>
                        </w:rPr>
                      </w:pPr>
                    </w:p>
                    <w:p w14:paraId="39D462C0" w14:textId="77777777" w:rsidR="00BF7F09" w:rsidRPr="00BF7F09" w:rsidRDefault="00BF7F0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7F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E84FC33" wp14:editId="3976C5AC">
                <wp:simplePos x="0" y="0"/>
                <wp:positionH relativeFrom="column">
                  <wp:posOffset>3032760</wp:posOffset>
                </wp:positionH>
                <wp:positionV relativeFrom="paragraph">
                  <wp:posOffset>562610</wp:posOffset>
                </wp:positionV>
                <wp:extent cx="3238500" cy="118110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11811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B9F54" w14:textId="5C951643" w:rsidR="00BF7F09" w:rsidRDefault="00BF7F09" w:rsidP="00BF7F0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quipment required to play</w:t>
                            </w:r>
                            <w:r w:rsidR="008172ED">
                              <w:rPr>
                                <w:lang w:val="en-US"/>
                              </w:rPr>
                              <w:t>?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0189C3" w14:textId="1D9380DE" w:rsidR="00BF7F09" w:rsidRDefault="00BF7F09" w:rsidP="00BF7F0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EC394E6" w14:textId="167C5404" w:rsidR="00BF7F09" w:rsidRDefault="00BF7F09" w:rsidP="00BF7F0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3AAFE22A" w14:textId="51F47098" w:rsidR="00BF7F09" w:rsidRDefault="00BF7F09" w:rsidP="00BF7F0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090A7304" w14:textId="22D9B997" w:rsidR="00BF7F09" w:rsidRDefault="00BF7F09" w:rsidP="00BF7F0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15B1A176" w14:textId="77777777" w:rsidR="00BF7F09" w:rsidRPr="00BF7F09" w:rsidRDefault="00BF7F09" w:rsidP="00BF7F0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4FC33" id="Text Box 9" o:spid="_x0000_s1036" type="#_x0000_t202" style="position:absolute;margin-left:238.8pt;margin-top:44.3pt;width:255pt;height:9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" fillcolor="white [3201]" strokecolor="#4472c4 [3208]" strokeweight="1pt">
                <v:textbox>
                  <w:txbxContent>
                    <w:p w14:paraId="727B9F54" w14:textId="5C951643" w:rsidR="00BF7F09" w:rsidRDefault="00BF7F09" w:rsidP="00BF7F0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quipment required to play</w:t>
                      </w:r>
                      <w:r w:rsidR="008172ED">
                        <w:rPr>
                          <w:lang w:val="en-US"/>
                        </w:rPr>
                        <w:t>?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6A0189C3" w14:textId="1D9380DE" w:rsidR="00BF7F09" w:rsidRDefault="00BF7F09" w:rsidP="00BF7F0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3EC394E6" w14:textId="167C5404" w:rsidR="00BF7F09" w:rsidRDefault="00BF7F09" w:rsidP="00BF7F0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3AAFE22A" w14:textId="51F47098" w:rsidR="00BF7F09" w:rsidRDefault="00BF7F09" w:rsidP="00BF7F0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090A7304" w14:textId="22D9B997" w:rsidR="00BF7F09" w:rsidRDefault="00BF7F09" w:rsidP="00BF7F0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15B1A176" w14:textId="77777777" w:rsidR="00BF7F09" w:rsidRPr="00BF7F09" w:rsidRDefault="00BF7F09" w:rsidP="00BF7F0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32D8" w:rsidRPr="00A532D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0710B8" wp14:editId="74DB37B4">
                <wp:simplePos x="0" y="0"/>
                <wp:positionH relativeFrom="margin">
                  <wp:posOffset>-685801</wp:posOffset>
                </wp:positionH>
                <wp:positionV relativeFrom="paragraph">
                  <wp:posOffset>4930563</wp:posOffset>
                </wp:positionV>
                <wp:extent cx="7145867" cy="1583055"/>
                <wp:effectExtent l="0" t="0" r="17145" b="1714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5867" cy="158305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275C04" w14:textId="77777777" w:rsidR="00A532D8" w:rsidRPr="00D5527A" w:rsidRDefault="00A532D8" w:rsidP="00A532D8">
                            <w:pPr>
                              <w:rPr>
                                <w:b/>
                                <w:color w:val="002060"/>
                                <w:sz w:val="3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0710B8" id="Rectangle: Rounded Corners 2" o:spid="_x0000_s1037" style="position:absolute;margin-left:-54pt;margin-top:388.25pt;width:562.65pt;height:124.6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" filled="f" strokecolor="#1f4d78 [1604]" strokeweight="1pt">
                <v:stroke joinstyle="miter"/>
                <v:textbox>
                  <w:txbxContent>
                    <w:p w14:paraId="1C275C04" w14:textId="77777777" w:rsidR="00A532D8" w:rsidRPr="00D5527A" w:rsidRDefault="00A532D8" w:rsidP="00A532D8">
                      <w:pPr>
                        <w:rPr>
                          <w:b/>
                          <w:color w:val="002060"/>
                          <w:sz w:val="36"/>
                          <w:lang w:val="en-US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369C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F3FAE1A" wp14:editId="1AE9F7A3">
                <wp:simplePos x="0" y="0"/>
                <wp:positionH relativeFrom="margin">
                  <wp:align>center</wp:align>
                </wp:positionH>
                <wp:positionV relativeFrom="paragraph">
                  <wp:posOffset>21590</wp:posOffset>
                </wp:positionV>
                <wp:extent cx="2903220" cy="48006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3220" cy="480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95AB00" w14:textId="7D35098A" w:rsidR="002369C9" w:rsidRPr="002369C9" w:rsidRDefault="00C77CEA" w:rsidP="002369C9">
                            <w:pPr>
                              <w:jc w:val="center"/>
                              <w:rPr>
                                <w:b/>
                                <w:color w:val="002060"/>
                                <w:sz w:val="40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002060"/>
                                <w:sz w:val="40"/>
                                <w:szCs w:val="96"/>
                                <w:lang w:val="en-US"/>
                              </w:rPr>
                              <w:t xml:space="preserve">Main </w:t>
                            </w:r>
                            <w:r w:rsidR="002369C9" w:rsidRPr="002369C9">
                              <w:rPr>
                                <w:b/>
                                <w:color w:val="002060"/>
                                <w:sz w:val="40"/>
                                <w:szCs w:val="96"/>
                                <w:lang w:val="en-US"/>
                              </w:rPr>
                              <w:t>Activity:</w:t>
                            </w:r>
                          </w:p>
                          <w:p w14:paraId="0CCDEEE1" w14:textId="77777777" w:rsidR="002369C9" w:rsidRDefault="002369C9" w:rsidP="002369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FAE1A" id="Text Box 16" o:spid="_x0000_s1034" type="#_x0000_t202" style="position:absolute;margin-left:0;margin-top:1.7pt;width:228.6pt;height:37.8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" filled="f" stroked="f" strokeweight=".5pt">
                <v:textbox>
                  <w:txbxContent>
                    <w:p w14:paraId="5495AB00" w14:textId="7D35098A" w:rsidR="002369C9" w:rsidRPr="002369C9" w:rsidRDefault="00C77CEA" w:rsidP="002369C9">
                      <w:pPr>
                        <w:jc w:val="center"/>
                        <w:rPr>
                          <w:b/>
                          <w:color w:val="002060"/>
                          <w:sz w:val="40"/>
                          <w:szCs w:val="96"/>
                          <w:lang w:val="en-US"/>
                        </w:rPr>
                      </w:pPr>
                      <w:r>
                        <w:rPr>
                          <w:b/>
                          <w:color w:val="002060"/>
                          <w:sz w:val="40"/>
                          <w:szCs w:val="96"/>
                          <w:lang w:val="en-US"/>
                        </w:rPr>
                        <w:t xml:space="preserve">Main </w:t>
                      </w:r>
                      <w:r w:rsidR="002369C9" w:rsidRPr="002369C9">
                        <w:rPr>
                          <w:b/>
                          <w:color w:val="002060"/>
                          <w:sz w:val="40"/>
                          <w:szCs w:val="96"/>
                          <w:lang w:val="en-US"/>
                        </w:rPr>
                        <w:t>Activity:</w:t>
                      </w:r>
                    </w:p>
                    <w:p w14:paraId="0CCDEEE1" w14:textId="77777777" w:rsidR="002369C9" w:rsidRDefault="002369C9" w:rsidP="002369C9"/>
                  </w:txbxContent>
                </v:textbox>
                <w10:wrap anchorx="margin"/>
              </v:shape>
            </w:pict>
          </mc:Fallback>
        </mc:AlternateContent>
      </w:r>
    </w:p>
    <w:sectPr w:rsidR="00D552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C2CEB"/>
    <w:multiLevelType w:val="hybridMultilevel"/>
    <w:tmpl w:val="CD12D46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708C746D"/>
    <w:multiLevelType w:val="hybridMultilevel"/>
    <w:tmpl w:val="7A826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bQ0NjaxMDAwMDJT0lEKTi0uzszPAykwrwUABA7p/CwAAAA="/>
  </w:docVars>
  <w:rsids>
    <w:rsidRoot w:val="008D27A6"/>
    <w:rsid w:val="00096B93"/>
    <w:rsid w:val="001624C9"/>
    <w:rsid w:val="00217C7A"/>
    <w:rsid w:val="002369C9"/>
    <w:rsid w:val="002D41B3"/>
    <w:rsid w:val="004A2A33"/>
    <w:rsid w:val="004D190E"/>
    <w:rsid w:val="004E5910"/>
    <w:rsid w:val="005004C3"/>
    <w:rsid w:val="00570A59"/>
    <w:rsid w:val="005C0F21"/>
    <w:rsid w:val="00624FD8"/>
    <w:rsid w:val="006A68F2"/>
    <w:rsid w:val="006B391E"/>
    <w:rsid w:val="00720A75"/>
    <w:rsid w:val="007A1952"/>
    <w:rsid w:val="008172ED"/>
    <w:rsid w:val="008D27A6"/>
    <w:rsid w:val="009D153B"/>
    <w:rsid w:val="009D5EBC"/>
    <w:rsid w:val="00A34472"/>
    <w:rsid w:val="00A43925"/>
    <w:rsid w:val="00A532D8"/>
    <w:rsid w:val="00AD53A9"/>
    <w:rsid w:val="00B10FF3"/>
    <w:rsid w:val="00B77CF5"/>
    <w:rsid w:val="00BF7F09"/>
    <w:rsid w:val="00C77CEA"/>
    <w:rsid w:val="00C81CE9"/>
    <w:rsid w:val="00D5527A"/>
    <w:rsid w:val="00D80CC1"/>
    <w:rsid w:val="00E01BA6"/>
    <w:rsid w:val="00EC5991"/>
    <w:rsid w:val="00EF28CC"/>
    <w:rsid w:val="00EF7063"/>
    <w:rsid w:val="00F17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9AD99"/>
  <w15:chartTrackingRefBased/>
  <w15:docId w15:val="{60071F52-FA42-4F50-923C-9EBA6D5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27A6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5C0F21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92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2A33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C0F2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92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BF7F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8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4302D-F0CE-4DAB-8841-951AE9BB6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</dc:creator>
  <cp:keywords/>
  <dc:description/>
  <cp:lastModifiedBy>Craig Hampton</cp:lastModifiedBy>
  <cp:revision>9</cp:revision>
  <dcterms:created xsi:type="dcterms:W3CDTF">2021-11-17T15:50:00Z</dcterms:created>
  <dcterms:modified xsi:type="dcterms:W3CDTF">2021-11-24T15:59:00Z</dcterms:modified>
</cp:coreProperties>
</file>